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A239A" w14:textId="77777777" w:rsidR="00CF0198" w:rsidRDefault="0019024F">
      <w:pPr>
        <w:spacing w:line="240" w:lineRule="auto"/>
        <w:jc w:val="center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МИНИСТЕРСТВО ПРОСВЕЩЕНИЯ РОССИЙСКОЙ ФЕДЕРАЦИИ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E4DAEE4" wp14:editId="753B338C">
            <wp:simplePos x="0" y="0"/>
            <wp:positionH relativeFrom="column">
              <wp:posOffset>-343534</wp:posOffset>
            </wp:positionH>
            <wp:positionV relativeFrom="paragraph">
              <wp:posOffset>-228599</wp:posOffset>
            </wp:positionV>
            <wp:extent cx="1372235" cy="1426845"/>
            <wp:effectExtent l="0" t="0" r="0" b="0"/>
            <wp:wrapSquare wrapText="bothSides" distT="0" distB="0" distL="114300" distR="11430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4268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9B4ACE1" w14:textId="77777777" w:rsidR="00CF0198" w:rsidRDefault="0019024F">
      <w:pPr>
        <w:spacing w:line="240" w:lineRule="auto"/>
        <w:jc w:val="center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ФЕДЕРАЛЬНОЕ ГОСУДАРСТВЕННОЕ БЮДЖЕТНОЕ ОБРАЗОВАТЕЛЬНОЕ УЧРЕЖДЕНИЕ ВЫСШЕГО ОБРАЗОВАНИЯ «РОССИЙСКИЙ ГОСУДАРСТВЕННЫЙ ПЕДАГОГИЧЕСКИЙ УНИВЕРСИТЕТ им. А. И. ГЕРЦЕНА»</w:t>
      </w:r>
    </w:p>
    <w:p w14:paraId="1358F6BA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 </w:t>
      </w: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 wp14:anchorId="7B357013" wp14:editId="4C199099">
                <wp:simplePos x="0" y="0"/>
                <wp:positionH relativeFrom="column">
                  <wp:posOffset>-317499</wp:posOffset>
                </wp:positionH>
                <wp:positionV relativeFrom="paragraph">
                  <wp:posOffset>81296</wp:posOffset>
                </wp:positionV>
                <wp:extent cx="6362700" cy="12700"/>
                <wp:effectExtent l="0" t="0" r="0" b="0"/>
                <wp:wrapNone/>
                <wp:docPr id="5" name="Прямая со стрелко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64650" y="3780000"/>
                          <a:ext cx="6362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17499</wp:posOffset>
                </wp:positionH>
                <wp:positionV relativeFrom="paragraph">
                  <wp:posOffset>81296</wp:posOffset>
                </wp:positionV>
                <wp:extent cx="6362700" cy="12700"/>
                <wp:effectExtent b="0" l="0" r="0" t="0"/>
                <wp:wrapNone/>
                <wp:docPr id="5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62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6FDFFE1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ИНСТИТУТ ИНФОРМАЦИОННЫХ ТЕХНОЛОГИЙ И </w:t>
      </w:r>
      <w:r>
        <w:rPr>
          <w:rFonts w:ascii="Times New Roman" w:eastAsia="Times New Roman" w:hAnsi="Times New Roman"/>
          <w:b/>
        </w:rPr>
        <w:br/>
        <w:t>ТЕХНОЛОГИЧЕСКОГО ОБРАЗОВАНИЯ</w:t>
      </w:r>
    </w:p>
    <w:p w14:paraId="694E516C" w14:textId="77777777" w:rsidR="00CF0198" w:rsidRDefault="0019024F">
      <w:pPr>
        <w:spacing w:after="6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Кафедра информационных технологий и электронного обучения</w:t>
      </w:r>
    </w:p>
    <w:p w14:paraId="7C9691A5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</w:rPr>
      </w:pPr>
    </w:p>
    <w:p w14:paraId="375E58FC" w14:textId="77777777" w:rsidR="00CF0198" w:rsidRDefault="00CF0198"/>
    <w:p w14:paraId="398880B5" w14:textId="77777777" w:rsidR="00CF0198" w:rsidRDefault="00CF0198"/>
    <w:p w14:paraId="44BE6C55" w14:textId="77777777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ОТЧЁТ</w:t>
      </w:r>
      <w:r>
        <w:rPr>
          <w:rFonts w:ascii="Times New Roman" w:eastAsia="Times New Roman" w:hAnsi="Times New Roman"/>
          <w:sz w:val="26"/>
          <w:szCs w:val="26"/>
        </w:rPr>
        <w:br/>
        <w:t xml:space="preserve">О ПРОХОЖДЕНИИ УЧЕБНОЙ ПРАКТИКИ </w:t>
      </w:r>
      <w:r>
        <w:rPr>
          <w:rFonts w:ascii="Times New Roman" w:eastAsia="Times New Roman" w:hAnsi="Times New Roman"/>
          <w:sz w:val="26"/>
          <w:szCs w:val="26"/>
        </w:rPr>
        <w:br/>
        <w:t xml:space="preserve">(практика по получению первичных профессиональных </w:t>
      </w:r>
      <w:r>
        <w:rPr>
          <w:rFonts w:ascii="Times New Roman" w:eastAsia="Times New Roman" w:hAnsi="Times New Roman"/>
          <w:sz w:val="26"/>
          <w:szCs w:val="26"/>
        </w:rPr>
        <w:br/>
        <w:t>умений и навыков)</w:t>
      </w:r>
    </w:p>
    <w:p w14:paraId="584EC4C8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60E00692" w14:textId="7A20A66B" w:rsidR="00CF0198" w:rsidRDefault="0019024F">
      <w:pPr>
        <w:spacing w:after="0"/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по направлению “09.03.01 – Информатика и вычислительная </w:t>
      </w:r>
      <w:r w:rsidR="00010DDC">
        <w:rPr>
          <w:rFonts w:ascii="Times New Roman" w:eastAsia="Times New Roman" w:hAnsi="Times New Roman"/>
          <w:sz w:val="26"/>
          <w:szCs w:val="26"/>
        </w:rPr>
        <w:t>техника”</w:t>
      </w:r>
      <w:r>
        <w:rPr>
          <w:rFonts w:ascii="Times New Roman" w:eastAsia="Times New Roman" w:hAnsi="Times New Roman"/>
          <w:sz w:val="26"/>
          <w:szCs w:val="26"/>
        </w:rPr>
        <w:t xml:space="preserve"> </w:t>
      </w:r>
    </w:p>
    <w:p w14:paraId="0D68E7AF" w14:textId="77777777" w:rsidR="00CF0198" w:rsidRDefault="0019024F">
      <w:pPr>
        <w:spacing w:after="0"/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(профиль: “Технологии разработки программного обеспечения”)</w:t>
      </w:r>
    </w:p>
    <w:p w14:paraId="0C8CD37C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1199E449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57D78CC0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Зав. кафедрой </w:t>
      </w:r>
      <w:proofErr w:type="spellStart"/>
      <w:r>
        <w:rPr>
          <w:rFonts w:ascii="Times New Roman" w:eastAsia="Times New Roman" w:hAnsi="Times New Roman"/>
          <w:sz w:val="26"/>
          <w:szCs w:val="26"/>
        </w:rPr>
        <w:t>ИТиЭО</w:t>
      </w:r>
      <w:proofErr w:type="spellEnd"/>
      <w:r>
        <w:rPr>
          <w:rFonts w:ascii="Times New Roman" w:eastAsia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sz w:val="26"/>
          <w:szCs w:val="26"/>
        </w:rPr>
        <w:t>д.п.н</w:t>
      </w:r>
      <w:proofErr w:type="spellEnd"/>
      <w:r>
        <w:rPr>
          <w:rFonts w:ascii="Times New Roman" w:eastAsia="Times New Roman" w:hAnsi="Times New Roman"/>
          <w:sz w:val="26"/>
          <w:szCs w:val="26"/>
        </w:rPr>
        <w:t>., проф.</w:t>
      </w:r>
    </w:p>
    <w:p w14:paraId="033F7F7D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360A9ACE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____________________</w:t>
      </w:r>
    </w:p>
    <w:p w14:paraId="4FE193C0" w14:textId="44D474DC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Власова Е. З.)</w:t>
      </w:r>
    </w:p>
    <w:p w14:paraId="1BEDFF19" w14:textId="77777777" w:rsidR="00CF0198" w:rsidRDefault="00CF0198">
      <w:pPr>
        <w:spacing w:after="0"/>
        <w:jc w:val="right"/>
        <w:rPr>
          <w:rFonts w:ascii="Times New Roman" w:eastAsia="Times New Roman" w:hAnsi="Times New Roman"/>
        </w:rPr>
      </w:pPr>
    </w:p>
    <w:p w14:paraId="30FAA286" w14:textId="77777777" w:rsidR="00874695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Руководитель </w:t>
      </w:r>
      <w:r w:rsidR="00874695" w:rsidRPr="00874695">
        <w:rPr>
          <w:rFonts w:ascii="Times New Roman" w:eastAsia="Times New Roman" w:hAnsi="Times New Roman"/>
          <w:sz w:val="26"/>
          <w:szCs w:val="26"/>
        </w:rPr>
        <w:t>кандидат ф.-м. наук,</w:t>
      </w:r>
    </w:p>
    <w:p w14:paraId="14602D76" w14:textId="049A5D51" w:rsidR="00CF0198" w:rsidRDefault="00874695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 w:rsidRPr="00874695">
        <w:rPr>
          <w:rFonts w:ascii="Times New Roman" w:eastAsia="Times New Roman" w:hAnsi="Times New Roman"/>
          <w:sz w:val="26"/>
          <w:szCs w:val="26"/>
        </w:rPr>
        <w:t>доцент</w:t>
      </w:r>
      <w:r w:rsidR="0019024F">
        <w:rPr>
          <w:rFonts w:ascii="Times New Roman" w:eastAsia="Times New Roman" w:hAnsi="Times New Roman"/>
          <w:sz w:val="26"/>
          <w:szCs w:val="26"/>
        </w:rPr>
        <w:t xml:space="preserve"> кафедры </w:t>
      </w:r>
      <w:proofErr w:type="spellStart"/>
      <w:r w:rsidR="0019024F">
        <w:rPr>
          <w:rFonts w:ascii="Times New Roman" w:eastAsia="Times New Roman" w:hAnsi="Times New Roman"/>
          <w:sz w:val="26"/>
          <w:szCs w:val="26"/>
        </w:rPr>
        <w:t>ИТиЭО</w:t>
      </w:r>
      <w:proofErr w:type="spellEnd"/>
    </w:p>
    <w:p w14:paraId="48BCD75E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61DA5013" w14:textId="7D3521DA" w:rsidR="00CF0198" w:rsidRDefault="00874695">
      <w:pPr>
        <w:spacing w:after="0"/>
        <w:jc w:val="right"/>
        <w:rPr>
          <w:rFonts w:ascii="Times New Roman" w:eastAsia="Times New Roman" w:hAnsi="Times New Roman"/>
        </w:rPr>
      </w:pPr>
      <w:r w:rsidRPr="00874695">
        <w:rPr>
          <w:rFonts w:ascii="Times New Roman" w:eastAsia="Times New Roman" w:hAnsi="Times New Roman"/>
          <w:sz w:val="26"/>
          <w:szCs w:val="26"/>
        </w:rPr>
        <w:t xml:space="preserve">____________________ </w:t>
      </w:r>
      <w:r>
        <w:rPr>
          <w:rFonts w:ascii="Times New Roman" w:eastAsia="Times New Roman" w:hAnsi="Times New Roman"/>
          <w:sz w:val="26"/>
          <w:szCs w:val="26"/>
        </w:rPr>
        <w:br/>
      </w:r>
      <w:r w:rsidR="0019024F">
        <w:rPr>
          <w:rFonts w:ascii="Times New Roman" w:eastAsia="Times New Roman" w:hAnsi="Times New Roman"/>
        </w:rPr>
        <w:t>(</w:t>
      </w:r>
      <w:proofErr w:type="spellStart"/>
      <w:r w:rsidRPr="00874695">
        <w:rPr>
          <w:rFonts w:ascii="Times New Roman" w:eastAsia="Times New Roman" w:hAnsi="Times New Roman"/>
        </w:rPr>
        <w:t>Шалденкова</w:t>
      </w:r>
      <w:proofErr w:type="spellEnd"/>
      <w:r w:rsidRPr="00874695">
        <w:rPr>
          <w:rFonts w:ascii="Times New Roman" w:eastAsia="Times New Roman" w:hAnsi="Times New Roman"/>
        </w:rPr>
        <w:t xml:space="preserve"> А. В.</w:t>
      </w:r>
      <w:r w:rsidR="0019024F">
        <w:rPr>
          <w:rFonts w:ascii="Times New Roman" w:eastAsia="Times New Roman" w:hAnsi="Times New Roman"/>
        </w:rPr>
        <w:t>)</w:t>
      </w:r>
    </w:p>
    <w:p w14:paraId="0F3ED028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77C44D8B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Студент 3 курса</w:t>
      </w:r>
    </w:p>
    <w:p w14:paraId="40DFC47C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63818D9B" w14:textId="27B4AA03" w:rsidR="00CF0198" w:rsidRDefault="00874695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 w:rsidRPr="00874695">
        <w:rPr>
          <w:rFonts w:ascii="Times New Roman" w:eastAsia="Times New Roman" w:hAnsi="Times New Roman"/>
          <w:sz w:val="26"/>
          <w:szCs w:val="26"/>
        </w:rPr>
        <w:t>____________________</w:t>
      </w:r>
    </w:p>
    <w:p w14:paraId="7C2254DD" w14:textId="55AEC7D6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</w:t>
      </w:r>
      <w:r w:rsidR="00874695" w:rsidRPr="00874695">
        <w:rPr>
          <w:rFonts w:ascii="Times New Roman" w:eastAsia="Times New Roman" w:hAnsi="Times New Roman"/>
        </w:rPr>
        <w:t>Моисеенко П. А.</w:t>
      </w:r>
      <w:r>
        <w:rPr>
          <w:rFonts w:ascii="Times New Roman" w:eastAsia="Times New Roman" w:hAnsi="Times New Roman"/>
        </w:rPr>
        <w:t>)</w:t>
      </w:r>
    </w:p>
    <w:p w14:paraId="4B66C886" w14:textId="77777777" w:rsidR="00CF0198" w:rsidRDefault="00CF0198">
      <w:pPr>
        <w:rPr>
          <w:rFonts w:ascii="Times New Roman" w:eastAsia="Times New Roman" w:hAnsi="Times New Roman"/>
          <w:sz w:val="26"/>
          <w:szCs w:val="26"/>
        </w:rPr>
      </w:pPr>
    </w:p>
    <w:p w14:paraId="41279219" w14:textId="77777777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Санкт-Петербург</w:t>
      </w:r>
    </w:p>
    <w:p w14:paraId="261CA59F" w14:textId="270C0E3D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 20</w:t>
      </w:r>
      <w:r w:rsidR="00D8196A" w:rsidRPr="00830BCA">
        <w:rPr>
          <w:rFonts w:ascii="Times New Roman" w:eastAsia="Times New Roman" w:hAnsi="Times New Roman"/>
          <w:sz w:val="26"/>
          <w:szCs w:val="26"/>
          <w:u w:val="single"/>
        </w:rPr>
        <w:t>21</w:t>
      </w:r>
      <w:r>
        <w:rPr>
          <w:rFonts w:ascii="Times New Roman" w:eastAsia="Times New Roman" w:hAnsi="Times New Roman"/>
          <w:sz w:val="26"/>
          <w:szCs w:val="26"/>
        </w:rPr>
        <w:t>_</w:t>
      </w:r>
    </w:p>
    <w:p w14:paraId="340A84C0" w14:textId="77777777" w:rsidR="00CF0198" w:rsidRDefault="0019024F">
      <w:pPr>
        <w:pStyle w:val="1"/>
        <w:tabs>
          <w:tab w:val="left" w:pos="1360"/>
          <w:tab w:val="center" w:pos="4677"/>
        </w:tabs>
      </w:pPr>
      <w:r>
        <w:lastRenderedPageBreak/>
        <w:tab/>
        <w:t>I. Инвариантная самостоятельная работа</w:t>
      </w:r>
    </w:p>
    <w:p w14:paraId="1293983D" w14:textId="77777777" w:rsidR="00CF0198" w:rsidRDefault="00CF0198"/>
    <w:p w14:paraId="43441182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и проанализировать печатные и </w:t>
      </w:r>
      <w:proofErr w:type="spellStart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Internet</w:t>
      </w:r>
      <w:proofErr w:type="spellEnd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-источники по философским проблемам информатики.</w:t>
      </w:r>
    </w:p>
    <w:p w14:paraId="25608EA8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Найти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не менее 7 источников и составить аннотированный список (в группе)</w:t>
      </w:r>
    </w:p>
    <w:p w14:paraId="044D8220" w14:textId="7708170C" w:rsidR="00CF0198" w:rsidRDefault="0019024F">
      <w:pPr>
        <w:pBdr>
          <w:top w:val="nil"/>
          <w:left w:val="nil"/>
          <w:bottom w:val="nil"/>
          <w:right w:val="nil"/>
          <w:between w:val="nil"/>
        </w:pBdr>
        <w:rPr>
          <w:rFonts w:cs="Calibri"/>
          <w:color w:val="000000"/>
        </w:rPr>
      </w:pPr>
      <w:r>
        <w:rPr>
          <w:rFonts w:cs="Calibri"/>
          <w:color w:val="000000"/>
        </w:rPr>
        <w:t xml:space="preserve">Оформить согласно ГОСТу: </w:t>
      </w:r>
      <w:hyperlink r:id="rId9">
        <w:r>
          <w:rPr>
            <w:rFonts w:cs="Calibri"/>
            <w:color w:val="1155CC"/>
            <w:u w:val="single"/>
          </w:rPr>
          <w:t>http://kodaktor.ru/ref.pdf</w:t>
        </w:r>
      </w:hyperlink>
      <w:r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br/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  <w:r>
        <w:rPr>
          <w:rFonts w:cs="Calibri"/>
          <w:color w:val="000000"/>
        </w:rPr>
        <w:br/>
      </w:r>
      <w:r w:rsidR="00830BCA">
        <w:rPr>
          <w:rFonts w:cs="Calibri"/>
          <w:noProof/>
          <w:color w:val="000000"/>
        </w:rPr>
        <w:drawing>
          <wp:inline distT="0" distB="0" distL="0" distR="0" wp14:anchorId="64DDE524" wp14:editId="21915E6F">
            <wp:extent cx="1809750" cy="1809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5B6DB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Выделить важные этапы в истории развития информатики и их социальные последствия. </w:t>
      </w:r>
    </w:p>
    <w:p w14:paraId="20C4B000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4A0AB92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Представить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в виде схемы (интеллект-карта)</w:t>
      </w:r>
    </w:p>
    <w:p w14:paraId="12E2C307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</w:p>
    <w:p w14:paraId="2060A5DB" w14:textId="5DE8E686" w:rsidR="00CF0198" w:rsidRDefault="00830BCA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" w:eastAsia="Times" w:hAnsi="Times" w:cs="Times"/>
          <w:b/>
          <w:noProof/>
          <w:sz w:val="20"/>
          <w:szCs w:val="20"/>
        </w:rPr>
        <w:drawing>
          <wp:inline distT="0" distB="0" distL="0" distR="0" wp14:anchorId="4195C5D0" wp14:editId="1DDCE3DD">
            <wp:extent cx="1819275" cy="18192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FFD74" w14:textId="77777777" w:rsidR="00D8196A" w:rsidRDefault="00D8196A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</w:p>
    <w:p w14:paraId="36C792E2" w14:textId="77777777" w:rsidR="00CF0198" w:rsidRDefault="0019024F">
      <w:pPr>
        <w:jc w:val="both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Задание 1.3. </w:t>
      </w:r>
      <w:r>
        <w:rPr>
          <w:rFonts w:ascii="Times New Roman" w:eastAsia="Times New Roman" w:hAnsi="Times New Roman"/>
          <w:b/>
          <w:i/>
          <w:sz w:val="24"/>
          <w:szCs w:val="24"/>
        </w:rPr>
        <w:t>Изучить стандарты и спецификации в сфере ИТ.</w:t>
      </w:r>
    </w:p>
    <w:p w14:paraId="215AB727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Аннотированный список (в группе)</w:t>
      </w:r>
    </w:p>
    <w:p w14:paraId="30311ED9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</w:p>
    <w:p w14:paraId="67792FD7" w14:textId="75555D15" w:rsidR="00CF0198" w:rsidRDefault="00830BC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6EB110E0" wp14:editId="35BCE02E">
            <wp:extent cx="1838325" cy="18383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932F7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2F2D301C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lastRenderedPageBreak/>
        <w:t xml:space="preserve">Задание 1.4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освоить комплекс физических упражнений для программиста.</w:t>
      </w:r>
    </w:p>
    <w:p w14:paraId="739B7650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2E16DA9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Текстовый документ с упражнениями</w:t>
      </w:r>
    </w:p>
    <w:p w14:paraId="3DCCB2B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70EFEFFD" w14:textId="40ACD537" w:rsidR="00CF0198" w:rsidRDefault="00830BC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7A810CD" wp14:editId="0A1DA474">
            <wp:extent cx="1828800" cy="1828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58112" w14:textId="77777777" w:rsidR="00D8196A" w:rsidRDefault="00D8196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FD6A5E3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5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освоить гимнастику для глаз.</w:t>
      </w:r>
    </w:p>
    <w:p w14:paraId="28A6BB60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F6F176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Текстовый документ с упражнениями</w:t>
      </w:r>
    </w:p>
    <w:p w14:paraId="03E1E034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0B62E231" w14:textId="0683BBA8" w:rsidR="00CF0198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0BB06672" wp14:editId="5C3312B3">
            <wp:extent cx="1828800" cy="18288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64C2D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B8C273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6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нструкцию по охране труда программиста.</w:t>
      </w:r>
    </w:p>
    <w:p w14:paraId="7AC9A319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</w:p>
    <w:p w14:paraId="2482FDC7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Ссылка на информационный ресурс </w:t>
      </w:r>
    </w:p>
    <w:p w14:paraId="504E9355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71770E20" w14:textId="386884E7" w:rsidR="00CF0198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74369CE" wp14:editId="40E61E2D">
            <wp:extent cx="1819275" cy="18192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C63AE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F65D131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7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"Квалификационный справочник должностей руководителей, специалистов и других служащих" </w:t>
      </w:r>
    </w:p>
    <w:p w14:paraId="0017307A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(утв. Постановлением Минтруда России от 21.08.1998 N 37) (ред. от 12.02.2014)</w:t>
      </w:r>
    </w:p>
    <w:p w14:paraId="14AB6C8C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Инженер-программист (программист)</w:t>
      </w:r>
    </w:p>
    <w:p w14:paraId="0F70017E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56F5FC9B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Ссылка на информационный ресурс</w:t>
      </w:r>
    </w:p>
    <w:p w14:paraId="35E8B90B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lastRenderedPageBreak/>
        <w:t>QR-код задания (на GIT-репозиторий):</w:t>
      </w:r>
    </w:p>
    <w:p w14:paraId="3C0FB07D" w14:textId="21745007" w:rsidR="00CF0198" w:rsidRDefault="00830BC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132B0E74" wp14:editId="145B5877">
            <wp:extent cx="1819275" cy="181927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23478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0F28EEA" w14:textId="15F6B0B5" w:rsidR="00CF0198" w:rsidRPr="00D8196A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8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Проанализировать справочную систему «Охрана труда»</w:t>
      </w:r>
    </w:p>
    <w:p w14:paraId="3461893D" w14:textId="77777777" w:rsidR="00CF0198" w:rsidRDefault="004179B2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hyperlink r:id="rId17" w:anchor="/document/16/22020/bssPhr1/?of=copy-063d39f27a">
        <w:r w:rsidR="0019024F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http://vip.1otruda.ru/#/document/16/22020/bssPhr1/?of=copy-063d39f27a</w:t>
        </w:r>
      </w:hyperlink>
    </w:p>
    <w:p w14:paraId="1CDAC806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0384003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Описать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интерфейс и возможности работы с системой (текстовый документ или презентация или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скринкаст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</w:p>
    <w:p w14:paraId="58FC5E8C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4C4082F" w14:textId="2F899048" w:rsidR="00CF0198" w:rsidRDefault="00830BC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78AD1D28" wp14:editId="1FAA5876">
            <wp:extent cx="1838325" cy="1838325"/>
            <wp:effectExtent l="0" t="0" r="952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55601" w14:textId="77777777" w:rsidR="00D8196A" w:rsidRDefault="00D8196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F7ADF6B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9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Постановление Главного государственного санитарного врача РФ от 21.06.2016 N 81 "Об утверждении СанПиН 2.2.4.3359-16 "Санитарно-эпидемиологические требования к физическим факторам на рабочих местах" (вместе с "СанПиН 2.2.4.3359-16. Санитарно-эпидемиологические правила и нормативы...")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br/>
      </w:r>
      <w:r>
        <w:rPr>
          <w:rFonts w:ascii="Times New Roman" w:eastAsia="Times New Roman" w:hAnsi="Times New Roman"/>
          <w:b/>
          <w:color w:val="000000"/>
          <w:sz w:val="24"/>
          <w:szCs w:val="24"/>
        </w:rPr>
        <w:t>(Зарегистрировано в Минюсте России 08.08.2016 N 43153)</w:t>
      </w:r>
    </w:p>
    <w:p w14:paraId="37D9FEBD" w14:textId="77777777" w:rsidR="00CF0198" w:rsidRDefault="004179B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hyperlink r:id="rId19">
        <w:r w:rsidR="0019024F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http://www.consultant.ru/document/cons_doc_LAW_203183/</w:t>
        </w:r>
      </w:hyperlink>
    </w:p>
    <w:p w14:paraId="410E5D98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5F296E41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План (текстовый документ)</w:t>
      </w:r>
    </w:p>
    <w:p w14:paraId="53778BE1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C3E0F88" w14:textId="42CC24F8" w:rsidR="00CF0198" w:rsidRDefault="00830BC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50A7D623" wp14:editId="6B774AA7">
            <wp:extent cx="1828800" cy="18288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E8C35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3E6913F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0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Провести инсталляцию программного обеспечения.</w:t>
      </w:r>
    </w:p>
    <w:p w14:paraId="1F5F0A9C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C26CBA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Примечание: Алгоритм установки (текстовый документ)</w:t>
      </w:r>
    </w:p>
    <w:p w14:paraId="0E6069EE" w14:textId="23783D4E" w:rsidR="00830BCA" w:rsidRDefault="0019024F">
      <w:pPr>
        <w:spacing w:after="0" w:line="240" w:lineRule="auto"/>
        <w:rPr>
          <w:rFonts w:ascii="Times New Roman" w:eastAsia="Times New Roman" w:hAnsi="Times New Roman"/>
          <w:i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49FE5554" w14:textId="6BD8FA06" w:rsidR="00CF0198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C646897" wp14:editId="65FFCE21">
            <wp:extent cx="1828800" cy="18288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B3152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D1C6489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проанализировать аппаратное, программное и информационное обеспечение автоматизированного рабочего места специалиста в конкретной предметной области (по выбору студента). Оценка рабочего места специалиста.</w:t>
      </w:r>
    </w:p>
    <w:p w14:paraId="0549C0A0" w14:textId="53BC6FC2" w:rsidR="00CF0198" w:rsidRDefault="0019024F">
      <w:pPr>
        <w:spacing w:after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br/>
        <w:t xml:space="preserve">Примечание: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ителлект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-карта</w:t>
      </w:r>
    </w:p>
    <w:p w14:paraId="096F024E" w14:textId="5834BF40" w:rsidR="00CF0198" w:rsidRDefault="0019024F" w:rsidP="00830BCA">
      <w:pPr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  <w:r w:rsidR="00830BCA">
        <w:rPr>
          <w:rFonts w:ascii="Times New Roman" w:eastAsia="Times New Roman" w:hAnsi="Times New Roman"/>
          <w:i/>
          <w:sz w:val="24"/>
          <w:szCs w:val="24"/>
        </w:rPr>
        <w:br/>
      </w:r>
      <w:r w:rsidR="00830BCA"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7E8A265A" wp14:editId="4873619A">
            <wp:extent cx="1819275" cy="181927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811D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A909AED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89456AF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7DCE4738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D8F32C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299B7A1F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CA8C6E9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1E3B5B6" w14:textId="77777777" w:rsidR="00CF0198" w:rsidRDefault="0019024F">
      <w:pPr>
        <w:pStyle w:val="1"/>
        <w:jc w:val="center"/>
      </w:pPr>
      <w:r>
        <w:t>II. Вариативная самостоятельная работа</w:t>
      </w:r>
    </w:p>
    <w:p w14:paraId="17BEAB29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(выбрать одно из заданий с одинаковыми номерами)</w:t>
      </w:r>
    </w:p>
    <w:p w14:paraId="08B9058A" w14:textId="77777777" w:rsidR="00CF0198" w:rsidRDefault="00CF0198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D1627BF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5FF8F19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Оценить эргономику рабочего места программиста (параметры микроклимата, освещение, расчет освещенности, шум и вибрация, электромагнитное и ионизирующее излучения, эргономические требования к рабочему месту, режим труда, расчет уровня шума).</w:t>
      </w:r>
    </w:p>
    <w:p w14:paraId="08217B37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аблица </w:t>
      </w:r>
    </w:p>
    <w:p w14:paraId="0780AB4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E36678D" w14:textId="50B28380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62B3C54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382F79FE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lastRenderedPageBreak/>
        <w:t xml:space="preserve">Задание 2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Сделать описание рабочего места программиста.</w:t>
      </w:r>
    </w:p>
    <w:p w14:paraId="1067E32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Представить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в виде схемы (интеллект-карта) </w:t>
      </w:r>
    </w:p>
    <w:p w14:paraId="7C82663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319879BE" w14:textId="6B6BA854" w:rsidR="00CF0198" w:rsidRPr="00830BCA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val="en-US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1C258EC3" wp14:editId="67E28636">
            <wp:extent cx="1819275" cy="181927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32A31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5FF66E2B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BED55B2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Разработать инструкцию «Первая медицинская помощь при электротравме на рабочем месте программиста»</w:t>
      </w:r>
    </w:p>
    <w:p w14:paraId="2AFD3A9F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Конспект </w:t>
      </w:r>
    </w:p>
    <w:p w14:paraId="4FBEBF0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3B249A6" w14:textId="0B59A74F" w:rsidR="00CF0198" w:rsidRDefault="00830BCA">
      <w:pPr>
        <w:spacing w:after="0" w:line="240" w:lineRule="auto"/>
        <w:rPr>
          <w:rFonts w:ascii="Times" w:eastAsia="Times" w:hAnsi="Times" w:cs="Times"/>
          <w:b/>
          <w:iCs/>
          <w:sz w:val="20"/>
          <w:szCs w:val="20"/>
        </w:rPr>
      </w:pPr>
      <w:r>
        <w:rPr>
          <w:rFonts w:ascii="Times" w:eastAsia="Times" w:hAnsi="Times" w:cs="Times"/>
          <w:b/>
          <w:iCs/>
          <w:noProof/>
          <w:sz w:val="20"/>
          <w:szCs w:val="20"/>
        </w:rPr>
        <w:drawing>
          <wp:inline distT="0" distB="0" distL="0" distR="0" wp14:anchorId="75FDE8E2" wp14:editId="40AAE3C6">
            <wp:extent cx="1828800" cy="18288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89358" w14:textId="77777777" w:rsidR="00D8196A" w:rsidRPr="00D8196A" w:rsidRDefault="00D8196A">
      <w:pPr>
        <w:spacing w:after="0" w:line="240" w:lineRule="auto"/>
        <w:rPr>
          <w:rFonts w:ascii="Times" w:eastAsia="Times" w:hAnsi="Times" w:cs="Times"/>
          <w:b/>
          <w:iCs/>
          <w:sz w:val="20"/>
          <w:szCs w:val="20"/>
        </w:rPr>
      </w:pPr>
    </w:p>
    <w:p w14:paraId="49C05FAA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и оценить профессиональный кодекс этики ACM, IEEE </w:t>
      </w:r>
      <w:proofErr w:type="spellStart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Computer</w:t>
      </w:r>
      <w:proofErr w:type="spellEnd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Society</w:t>
      </w:r>
      <w:proofErr w:type="spellEnd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 и других организаций.</w:t>
      </w:r>
    </w:p>
    <w:p w14:paraId="7422C7FC" w14:textId="77777777" w:rsidR="00CF0198" w:rsidRPr="00830BCA" w:rsidRDefault="00CF0198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</w:p>
    <w:p w14:paraId="755EF67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Конспект </w:t>
      </w:r>
    </w:p>
    <w:p w14:paraId="57225766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5B7FBCFE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E824D6A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77E0BFFC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43216A5" w14:textId="77777777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109B613B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3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прикладное программное обеспечение информационно-вычислительной системы предприятия (организации).</w:t>
      </w:r>
    </w:p>
    <w:p w14:paraId="33EDCB22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 этом разделе необходимо кратко охарактеризовать решаемые в организации (в отделе, группе) задачи, связанные с автоматизированной обработкой информации. Выяснить, используются ли проблемно-ориентированные пакеты программного обеспечения, если да, то для решения каких задач (проектирование, бухгалтерия и т.д.). Привести список программного обеспечения, используемого для решения задач общего назначения. </w:t>
      </w:r>
    </w:p>
    <w:p w14:paraId="4496A1C1" w14:textId="77777777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61C8511D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5CDCA3DE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17876FCA" w14:textId="758725B2" w:rsidR="00CF0198" w:rsidRDefault="00830BC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  <w:r>
        <w:rPr>
          <w:rFonts w:ascii="Times" w:eastAsia="Times" w:hAnsi="Times" w:cs="Times"/>
          <w:b/>
          <w:noProof/>
          <w:sz w:val="20"/>
          <w:szCs w:val="20"/>
        </w:rPr>
        <w:lastRenderedPageBreak/>
        <w:drawing>
          <wp:inline distT="0" distB="0" distL="0" distR="0" wp14:anchorId="67C9FA0B" wp14:editId="4498D5CF">
            <wp:extent cx="1790700" cy="17907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E3A5B" w14:textId="77777777" w:rsidR="00D8196A" w:rsidRDefault="00D8196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41D860B0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3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системное программное обеспечение информационно-вычислительной системы предприятия (организации).</w:t>
      </w:r>
    </w:p>
    <w:p w14:paraId="250224A5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Критерии:</w:t>
      </w:r>
    </w:p>
    <w:p w14:paraId="5E448636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озможность одновременного выполнения нескольких приложений (однозадачные, многозадачные), для многозадачных ОС указать вид многозадачности (вытесняющая или </w:t>
      </w:r>
      <w:proofErr w:type="spellStart"/>
      <w:r>
        <w:rPr>
          <w:rFonts w:ascii="Times New Roman" w:eastAsia="Times New Roman" w:hAnsi="Times New Roman"/>
          <w:b/>
          <w:color w:val="000000"/>
          <w:sz w:val="24"/>
          <w:szCs w:val="24"/>
        </w:rPr>
        <w:t>невытесняющая</w:t>
      </w:r>
      <w:proofErr w:type="spellEnd"/>
      <w:r>
        <w:rPr>
          <w:rFonts w:ascii="Times New Roman" w:eastAsia="Times New Roman" w:hAnsi="Times New Roman"/>
          <w:b/>
          <w:color w:val="000000"/>
          <w:sz w:val="24"/>
          <w:szCs w:val="24"/>
        </w:rPr>
        <w:t>), имеется ли возможность многопоточного выполнения приложений; наличие механизмов защиты информации пользователей (одно-, или многопользовательская ОС), какими средствами производится защита информации в многопользовательских ОС (права доступа пользователей к файлам и каталогам, средства шифрования информации и т.д.); сетевые возможности ОС: тип сети, наличие специализированных функций ОС, выполняемых в сети (файл-сервер, принт-сервер, PROXY-сервер и т.д.).</w:t>
      </w:r>
    </w:p>
    <w:p w14:paraId="05DDAF45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Описать программы-утилиты, позволяющие: диагностировать состояние системы; восстанавливать работоспособность системы; оптимизировать работу компьютера.</w:t>
      </w:r>
    </w:p>
    <w:p w14:paraId="2499A1E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34E467AB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3969DBAB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D1D131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F71A594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55EA0B43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EBEE3C8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4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технические средства информационно-вычислительной системы предприятия (организации). </w:t>
      </w:r>
    </w:p>
    <w:p w14:paraId="4C352C59" w14:textId="77777777" w:rsidR="00CF0198" w:rsidRDefault="00CF0198">
      <w:pPr>
        <w:spacing w:after="0"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</w:p>
    <w:p w14:paraId="2EF3311E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 случае крайнего разнообразия используемого машинного парка следует описать наиболее устаревшую модель и последнюю из современных. </w:t>
      </w:r>
    </w:p>
    <w:p w14:paraId="42B01D1F" w14:textId="77777777" w:rsidR="00CF0198" w:rsidRDefault="00CF0198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</w:p>
    <w:p w14:paraId="795A0434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Для ПК необходимо указать: </w:t>
      </w:r>
    </w:p>
    <w:p w14:paraId="0D6025D8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модель микропроцессора; тактовая частота микропроцессора; объем и вид памяти (DIMM, RIMM, DDR и т.д.); модель системной платы; шины системной платы (ISA, VLB, PCI, AGP и т.д.); накопители на магнитных и магнитооптических дисках; модель винчестера, ёмкость, интерфейс (SCSI, ATA, </w:t>
      </w:r>
      <w:proofErr w:type="spellStart"/>
      <w:r>
        <w:rPr>
          <w:rFonts w:ascii="Times New Roman" w:eastAsia="Times New Roman" w:hAnsi="Times New Roman"/>
          <w:b/>
          <w:color w:val="000000"/>
          <w:sz w:val="24"/>
          <w:szCs w:val="24"/>
        </w:rPr>
        <w:t>Ultra</w:t>
      </w:r>
      <w:proofErr w:type="spellEnd"/>
      <w:r>
        <w:rPr>
          <w:rFonts w:ascii="Times New Roman" w:eastAsia="Times New Roman" w:hAnsi="Times New Roman"/>
          <w:b/>
          <w:color w:val="000000"/>
          <w:sz w:val="24"/>
          <w:szCs w:val="24"/>
        </w:rPr>
        <w:t>-ATA); модель видеокарты, объем видеопамяти; дополнительное оборудование (модемы, сетевые адаптеры и т.д.).</w:t>
      </w:r>
    </w:p>
    <w:p w14:paraId="3C989920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537294E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70387684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41279659" w14:textId="511E47B2" w:rsidR="00CF0198" w:rsidRDefault="006F1803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  <w:r>
        <w:rPr>
          <w:rFonts w:ascii="Times" w:eastAsia="Times" w:hAnsi="Times" w:cs="Times"/>
          <w:b/>
          <w:noProof/>
          <w:sz w:val="20"/>
          <w:szCs w:val="20"/>
        </w:rPr>
        <w:lastRenderedPageBreak/>
        <w:drawing>
          <wp:inline distT="0" distB="0" distL="0" distR="0" wp14:anchorId="753882FD" wp14:editId="193050E9">
            <wp:extent cx="1828800" cy="18288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F64DD" w14:textId="77777777" w:rsidR="00D8196A" w:rsidRDefault="00D8196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26BF997E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4. Изучить локальную вычислительную сеть предприятия (организации). </w:t>
      </w:r>
    </w:p>
    <w:p w14:paraId="1F70435A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0D49F99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Критерии:</w:t>
      </w:r>
    </w:p>
    <w:p w14:paraId="67FB8A7E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тип (одноранговая или иерархическая);</w:t>
      </w:r>
    </w:p>
    <w:p w14:paraId="37FD02C7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физическая топология сети; оборудование, использованное для построения сети (адаптеры, концентраторы, маршрутизаторы, коммутаторы, кабель и т.д.); протоколы, задействованные в сети (TCP/IP, IPX/SPX, NETBEUI и т.д.);</w:t>
      </w:r>
    </w:p>
    <w:p w14:paraId="00606191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Также необходимо описать сервер сети, по пунктам, аналогично описанию ПК (см. предыдущее задание).</w:t>
      </w:r>
    </w:p>
    <w:p w14:paraId="0C8B9FEA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3829C3D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24B0BC46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B33981B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755F1301" w14:textId="77777777" w:rsidR="00CF0198" w:rsidRDefault="00CF0198"/>
    <w:p w14:paraId="5B690D57" w14:textId="77777777" w:rsidR="00CF0198" w:rsidRDefault="00CF0198"/>
    <w:p w14:paraId="6831A5BC" w14:textId="77777777" w:rsidR="00CF0198" w:rsidRDefault="00CF0198"/>
    <w:p w14:paraId="53B0030C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Руководитель практики____________________________ </w:t>
      </w:r>
    </w:p>
    <w:p w14:paraId="2271D6D3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  <w:r>
        <w:rPr>
          <w:rFonts w:ascii="Times New Roman" w:eastAsia="Times New Roman" w:hAnsi="Times New Roman"/>
          <w:sz w:val="28"/>
          <w:szCs w:val="28"/>
          <w:vertAlign w:val="superscript"/>
        </w:rPr>
        <w:t xml:space="preserve">                 (подпись руководителя)</w:t>
      </w:r>
    </w:p>
    <w:p w14:paraId="044B32F9" w14:textId="77777777" w:rsidR="00CF0198" w:rsidRDefault="00CF019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</w:p>
    <w:p w14:paraId="53EF3786" w14:textId="77777777" w:rsidR="00CF0198" w:rsidRDefault="00CF019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</w:p>
    <w:p w14:paraId="1B31EAF2" w14:textId="7F5040D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>Задание выполнил _____________</w:t>
      </w:r>
      <w:proofErr w:type="gramStart"/>
      <w:r>
        <w:rPr>
          <w:rFonts w:ascii="Times New Roman" w:eastAsia="Times New Roman" w:hAnsi="Times New Roman"/>
          <w:sz w:val="28"/>
          <w:szCs w:val="28"/>
        </w:rPr>
        <w:t>_</w:t>
      </w:r>
      <w:r w:rsidRPr="0019024F">
        <w:rPr>
          <w:rFonts w:ascii="Times New Roman" w:eastAsia="Times New Roman" w:hAnsi="Times New Roman"/>
          <w:sz w:val="28"/>
          <w:szCs w:val="28"/>
          <w:u w:val="single"/>
        </w:rPr>
        <w:t>(</w:t>
      </w:r>
      <w:proofErr w:type="gramEnd"/>
      <w:r w:rsidRPr="0019024F">
        <w:rPr>
          <w:rFonts w:ascii="Times New Roman" w:eastAsia="Times New Roman" w:hAnsi="Times New Roman"/>
          <w:sz w:val="28"/>
          <w:szCs w:val="28"/>
          <w:u w:val="single"/>
        </w:rPr>
        <w:t>Моисеенко П. А.)</w:t>
      </w:r>
      <w:r>
        <w:rPr>
          <w:rFonts w:ascii="Times New Roman" w:eastAsia="Times New Roman" w:hAnsi="Times New Roman"/>
          <w:sz w:val="28"/>
          <w:szCs w:val="28"/>
          <w:u w:val="single"/>
        </w:rPr>
        <w:t>_</w:t>
      </w:r>
      <w:r w:rsidRPr="0019024F">
        <w:rPr>
          <w:rFonts w:ascii="Times New Roman" w:eastAsia="Times New Roman" w:hAnsi="Times New Roman"/>
          <w:sz w:val="28"/>
          <w:szCs w:val="28"/>
          <w:u w:val="single"/>
        </w:rPr>
        <w:t xml:space="preserve"> </w:t>
      </w:r>
    </w:p>
    <w:p w14:paraId="650F0287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                                       </w:t>
      </w:r>
      <w:r>
        <w:rPr>
          <w:rFonts w:ascii="Times New Roman" w:eastAsia="Times New Roman" w:hAnsi="Times New Roman"/>
          <w:sz w:val="28"/>
          <w:szCs w:val="28"/>
          <w:vertAlign w:val="superscript"/>
        </w:rPr>
        <w:t>(подпись студента)</w:t>
      </w:r>
    </w:p>
    <w:p w14:paraId="48B04B83" w14:textId="77777777" w:rsidR="00CF0198" w:rsidRDefault="00CF0198"/>
    <w:sectPr w:rsidR="00CF0198">
      <w:pgSz w:w="11906" w:h="16838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bAwsDCzMLc0sjRQ0lEKTi0uzszPAykwrQUAb/Pa1CwAAAA="/>
  </w:docVars>
  <w:rsids>
    <w:rsidRoot w:val="00CF0198"/>
    <w:rsid w:val="00010DDC"/>
    <w:rsid w:val="0019024F"/>
    <w:rsid w:val="004179B2"/>
    <w:rsid w:val="006F1803"/>
    <w:rsid w:val="00830BCA"/>
    <w:rsid w:val="00874695"/>
    <w:rsid w:val="00A8251A"/>
    <w:rsid w:val="00C33393"/>
    <w:rsid w:val="00CF0198"/>
    <w:rsid w:val="00D8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35F02"/>
  <w15:docId w15:val="{8B7FB713-BF1E-46DD-ADD0-1491C2976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3D0A"/>
    <w:rPr>
      <w:rFonts w:cs="Times New Roman"/>
    </w:rPr>
  </w:style>
  <w:style w:type="paragraph" w:styleId="1">
    <w:name w:val="heading 1"/>
    <w:basedOn w:val="a"/>
    <w:next w:val="a"/>
    <w:link w:val="10"/>
    <w:uiPriority w:val="9"/>
    <w:qFormat/>
    <w:rsid w:val="00DF6A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9A3D0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8B319F"/>
    <w:rPr>
      <w:color w:val="0000FF"/>
      <w:u w:val="single"/>
    </w:rPr>
  </w:style>
  <w:style w:type="paragraph" w:styleId="a6">
    <w:name w:val="Normal (Web)"/>
    <w:basedOn w:val="a"/>
    <w:uiPriority w:val="99"/>
    <w:unhideWhenUsed/>
    <w:rsid w:val="00E442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7">
    <w:name w:val="No Spacing"/>
    <w:uiPriority w:val="1"/>
    <w:qFormat/>
    <w:rsid w:val="00E442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a0"/>
    <w:rsid w:val="00E44229"/>
  </w:style>
  <w:style w:type="character" w:customStyle="1" w:styleId="imlogmatch">
    <w:name w:val="im_log_match"/>
    <w:basedOn w:val="a0"/>
    <w:rsid w:val="00E85984"/>
  </w:style>
  <w:style w:type="table" w:styleId="a8">
    <w:name w:val="Table Grid"/>
    <w:basedOn w:val="a1"/>
    <w:uiPriority w:val="59"/>
    <w:rsid w:val="00C25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697731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697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697731"/>
    <w:rPr>
      <w:rFonts w:ascii="Segoe UI" w:eastAsia="Calibr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DF6A71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styleId="ac">
    <w:name w:val="FollowedHyperlink"/>
    <w:basedOn w:val="a0"/>
    <w:uiPriority w:val="99"/>
    <w:semiHidden/>
    <w:unhideWhenUsed/>
    <w:rsid w:val="001C3D11"/>
    <w:rPr>
      <w:color w:val="800080" w:themeColor="followedHyperlink"/>
      <w:u w:val="single"/>
    </w:rPr>
  </w:style>
  <w:style w:type="paragraph" w:customStyle="1" w:styleId="11">
    <w:name w:val="Обычный1"/>
    <w:rsid w:val="00F94BE6"/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3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12" Type="http://schemas.openxmlformats.org/officeDocument/2006/relationships/image" Target="media/image5.png"/><Relationship Id="rId17" Type="http://schemas.openxmlformats.org/officeDocument/2006/relationships/hyperlink" Target="http://vip.1otruda.ru/" TargetMode="External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://www.consultant.ru/document/cons_doc_LAW_203183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odaktor.ru/ref.pdf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ArqU5NK6yUszB/EWtzb6UiOQxg==">AMUW2mXrIBuNvq6fyd3xnv/7hVwKUKkcuJFOj+sLR2YBeoKI12fkPOUuWKgrgKmUKIAD2S4cJs+p2IaW/rOM4I21390zNJYLDTsMkg9Ab1jvtv2l1qZA26lUNVqpU6TiimPqB8Trhcn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176</Words>
  <Characters>6707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усик</dc:creator>
  <cp:lastModifiedBy>Pavel Moiseenko</cp:lastModifiedBy>
  <cp:revision>6</cp:revision>
  <cp:lastPrinted>2021-02-15T13:00:00Z</cp:lastPrinted>
  <dcterms:created xsi:type="dcterms:W3CDTF">2021-02-04T22:15:00Z</dcterms:created>
  <dcterms:modified xsi:type="dcterms:W3CDTF">2021-02-15T13:00:00Z</dcterms:modified>
</cp:coreProperties>
</file>